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A40D4" w14:textId="0AAA3946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0126BA">
        <w:rPr>
          <w:rFonts w:ascii="Arial" w:eastAsia="Arial" w:hAnsi="Arial" w:cs="Arial"/>
          <w:b/>
          <w:sz w:val="20"/>
          <w:szCs w:val="20"/>
        </w:rPr>
        <w:t xml:space="preserve">Anexo V Do Edital nº </w:t>
      </w:r>
      <w:r w:rsidR="000126BA" w:rsidRPr="00182D83">
        <w:rPr>
          <w:rFonts w:ascii="Arial" w:eastAsia="Arial" w:hAnsi="Arial" w:cs="Arial"/>
          <w:b/>
          <w:sz w:val="20"/>
          <w:szCs w:val="20"/>
        </w:rPr>
        <w:t>028/2024</w:t>
      </w:r>
      <w:r w:rsidRPr="000126BA">
        <w:rPr>
          <w:rFonts w:ascii="Arial" w:eastAsia="Arial" w:hAnsi="Arial" w:cs="Arial"/>
          <w:b/>
          <w:sz w:val="20"/>
          <w:szCs w:val="20"/>
        </w:rPr>
        <w:t>-PEQ</w:t>
      </w:r>
    </w:p>
    <w:p w14:paraId="04960C44" w14:textId="77777777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0B613AF0" w14:textId="1A56631B" w:rsidR="009D07AD" w:rsidRPr="00621B53" w:rsidRDefault="00633485" w:rsidP="009D07AD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9D07AD" w:rsidRPr="00621B53">
        <w:rPr>
          <w:rFonts w:ascii="Arial" w:eastAsia="Arial" w:hAnsi="Arial" w:cs="Arial"/>
          <w:b/>
        </w:rPr>
        <w:t xml:space="preserve"> DE INSCRIÇÃO – PROCESSO SELETIVO </w:t>
      </w:r>
      <w:r w:rsidR="009D07AD">
        <w:rPr>
          <w:rFonts w:ascii="Arial" w:eastAsia="Arial" w:hAnsi="Arial" w:cs="Arial"/>
          <w:b/>
        </w:rPr>
        <w:t>MESTRADO</w:t>
      </w:r>
    </w:p>
    <w:p w14:paraId="2C1EBF70" w14:textId="77777777" w:rsidR="009D07AD" w:rsidRDefault="009D07AD" w:rsidP="009D07AD">
      <w:pPr>
        <w:rPr>
          <w:rFonts w:ascii="Arial" w:hAnsi="Arial" w:cs="Arial"/>
          <w:b/>
          <w:bCs/>
        </w:rPr>
      </w:pPr>
    </w:p>
    <w:p w14:paraId="32A2F2A5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30437E4E" w14:textId="77777777" w:rsidR="009D07AD" w:rsidRPr="00621B53" w:rsidRDefault="009D07AD" w:rsidP="009D07AD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9D07AD" w:rsidRPr="00621B53" w14:paraId="24B121EE" w14:textId="77777777" w:rsidTr="009D07AD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51526D" w14:textId="77777777" w:rsidR="009D07AD" w:rsidRPr="00621B53" w:rsidRDefault="009D07AD" w:rsidP="009D07AD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2D3DC2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4F1611DB" w14:textId="77777777" w:rsidTr="009D07AD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3A6F5A90" w14:textId="77777777" w:rsidR="009D07AD" w:rsidRPr="00621B53" w:rsidRDefault="009D07AD" w:rsidP="009D07AD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CF21B8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363BE3E4" w14:textId="77777777" w:rsidTr="009D07AD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1CB7F147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57AFE7C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25C16A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71DE28E8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2D4527A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566CF872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2D841D6F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4069F401" w14:textId="77777777" w:rsidR="009D07AD" w:rsidRPr="00621B53" w:rsidRDefault="009D07AD" w:rsidP="009D07AD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BC2AB8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7B93E422" w14:textId="77777777" w:rsidTr="009D07AD">
        <w:trPr>
          <w:gridAfter w:val="1"/>
          <w:wAfter w:w="11" w:type="dxa"/>
          <w:trHeight w:val="549"/>
        </w:trPr>
        <w:tc>
          <w:tcPr>
            <w:tcW w:w="386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2A266FD" w14:textId="77777777" w:rsidR="009D07AD" w:rsidRPr="00621B53" w:rsidRDefault="009D07AD" w:rsidP="009D07AD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1B55C47D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45FBB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7A1C5FA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0434E077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404EEF05" w14:textId="77777777" w:rsidTr="009D07AD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73A3E150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7107A8B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DE0F2B6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49CC15CB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56CF93E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30A299F7" w14:textId="77777777" w:rsidR="009D07AD" w:rsidRPr="00621B53" w:rsidRDefault="009D07AD" w:rsidP="009D07AD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8F9556C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07AD" w:rsidRPr="00621B53" w14:paraId="7097DC6B" w14:textId="77777777" w:rsidTr="009D07AD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F34640A" w14:textId="77777777" w:rsidR="009D07AD" w:rsidRPr="00621B53" w:rsidRDefault="009D07AD" w:rsidP="009D07AD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07EEA994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9EC535A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2A46939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3AEBEF2" w14:textId="21E02973" w:rsidR="009D07AD" w:rsidRDefault="009D07AD"/>
    <w:tbl>
      <w:tblPr>
        <w:tblW w:w="10161" w:type="dxa"/>
        <w:tblInd w:w="1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9500"/>
        <w:gridCol w:w="35"/>
        <w:gridCol w:w="160"/>
      </w:tblGrid>
      <w:tr w:rsidR="009D07AD" w:rsidRPr="00621B53" w14:paraId="6A814838" w14:textId="77777777" w:rsidTr="009D07AD">
        <w:trPr>
          <w:trHeight w:val="1833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0CEFDE4C" w14:textId="2CC2AE8A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2FD2F6" w14:textId="77777777" w:rsidR="009D07AD" w:rsidRPr="00621B53" w:rsidRDefault="009D07AD" w:rsidP="009D07AD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6ABD20E6" w14:textId="77777777" w:rsidR="009D07AD" w:rsidRPr="00621B53" w:rsidRDefault="009D07AD" w:rsidP="009D07AD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74A40938" w14:textId="77777777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5402983D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9D07AD" w:rsidRPr="00621B53" w14:paraId="63378C7F" w14:textId="77777777" w:rsidTr="009D07AD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02972F6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7D027B0D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9D07AD" w:rsidRPr="00621B53" w14:paraId="5E4AEFAB" w14:textId="77777777" w:rsidTr="009D07AD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515CEC2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10A9D487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9D07AD" w:rsidRPr="00621B53" w14:paraId="7D56A193" w14:textId="77777777" w:rsidTr="009D07AD">
              <w:trPr>
                <w:trHeight w:val="568"/>
              </w:trPr>
              <w:tc>
                <w:tcPr>
                  <w:tcW w:w="5429" w:type="dxa"/>
                </w:tcPr>
                <w:p w14:paraId="7BD96EE6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5F807074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5D66F891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525AB821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7F819190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BA499C" w14:textId="4D44DA11" w:rsidR="009D07AD" w:rsidRPr="00621B53" w:rsidRDefault="009D07AD" w:rsidP="009D07AD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La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 xml:space="preserve">ensu ou Stricto </w:t>
            </w:r>
            <w:r w:rsidR="006B201D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0DA6A8BC" w14:textId="77777777" w:rsidR="009D07AD" w:rsidRPr="00621B53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9D07AD" w:rsidRPr="00621B53" w14:paraId="72671384" w14:textId="77777777" w:rsidTr="009D07AD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4DA3FD94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2743E2F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723DD08" w14:textId="77777777" w:rsidTr="009D07AD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7649D78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69FA01CC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D07AD" w:rsidRPr="00621B53" w14:paraId="328DE6CA" w14:textId="77777777" w:rsidTr="009D07AD">
              <w:trPr>
                <w:trHeight w:val="554"/>
              </w:trPr>
              <w:tc>
                <w:tcPr>
                  <w:tcW w:w="6065" w:type="dxa"/>
                </w:tcPr>
                <w:p w14:paraId="75E34149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2A4C955E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570AF6C3" w14:textId="77777777" w:rsidR="009D07AD" w:rsidRPr="00621B53" w:rsidRDefault="009D07AD" w:rsidP="009D07AD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5AA978D8" w14:textId="77777777" w:rsidR="009D07AD" w:rsidRPr="00621B53" w:rsidRDefault="009D07AD" w:rsidP="009D07AD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08DB9194" w14:textId="77777777" w:rsidR="009D07AD" w:rsidRDefault="009D07AD" w:rsidP="009D07AD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6A6C8519" w14:textId="5187E6F6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PESQUISA DESEJADA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ndicar por ordem de preferência: 1ª, 2ª e 3ª; para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verificar quais são as linhas, consultar Anexo I deste Edital</w:t>
            </w:r>
            <w:r w:rsidR="005D2399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  <w:p w14:paraId="603B01F9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FF26F4" w14:textId="68CE8703" w:rsidR="009D07AD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ª linha de pesquisa desejada: ___________________________________________________</w:t>
            </w:r>
          </w:p>
          <w:p w14:paraId="6AA37AEA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ACED71" w14:textId="2188C24C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ª linha de pesquisa desejada: ___________________________________________________</w:t>
            </w:r>
          </w:p>
          <w:p w14:paraId="0BA10CC8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01B916" w14:textId="4ACB8B22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ª linha de pesquisa desejada: ___________________________________________________</w:t>
            </w:r>
          </w:p>
          <w:p w14:paraId="26861185" w14:textId="77777777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295E7" w14:textId="77777777" w:rsidR="003D38B7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C4B01D" w14:textId="77777777" w:rsidR="006F02AF" w:rsidRDefault="006F02AF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ADB9C" w14:textId="78D08BEC" w:rsidR="009D07AD" w:rsidRDefault="009D07AD" w:rsidP="009D07AD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126BA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 xml:space="preserve">Anexo V Do Edital nº </w:t>
            </w:r>
            <w:r w:rsidR="000126BA" w:rsidRPr="00182D83">
              <w:rPr>
                <w:rFonts w:ascii="Arial" w:eastAsia="Arial" w:hAnsi="Arial" w:cs="Arial"/>
                <w:b/>
                <w:sz w:val="20"/>
                <w:szCs w:val="20"/>
              </w:rPr>
              <w:t>028/2024</w:t>
            </w:r>
            <w:r w:rsidRPr="000126BA">
              <w:rPr>
                <w:rFonts w:ascii="Arial" w:eastAsia="Arial" w:hAnsi="Arial" w:cs="Arial"/>
                <w:b/>
                <w:sz w:val="20"/>
                <w:szCs w:val="20"/>
              </w:rPr>
              <w:t>-PEQ (continuação)</w:t>
            </w:r>
          </w:p>
          <w:p w14:paraId="38A79D4E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4A8492" w14:textId="4AB43363" w:rsidR="009D07AD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4.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ORIENTADOR(A) DESEJADO(A) (indicar por ordem de preferência: 1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, 2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º 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e 3</w:t>
            </w:r>
            <w:r w:rsidR="005C22DF">
              <w:rPr>
                <w:rFonts w:ascii="Arial" w:hAnsi="Arial" w:cs="Arial"/>
                <w:b/>
                <w:bCs/>
                <w:sz w:val="22"/>
                <w:szCs w:val="22"/>
              </w:rPr>
              <w:t>º</w:t>
            </w:r>
            <w:r w:rsidR="003D38B7">
              <w:rPr>
                <w:rFonts w:ascii="Arial" w:hAnsi="Arial" w:cs="Arial"/>
                <w:b/>
                <w:bCs/>
                <w:sz w:val="22"/>
                <w:szCs w:val="22"/>
              </w:rPr>
              <w:t>; para verificar quais são os possíveis orientadores, consultar Anexo I deste Edital)</w:t>
            </w:r>
          </w:p>
          <w:p w14:paraId="3088C3D0" w14:textId="77777777" w:rsidR="003D38B7" w:rsidRPr="00621B53" w:rsidRDefault="003D38B7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C7E9F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9547FE" w14:textId="2172E9BE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º orientador(a) desejado(a): ___________________________________________________</w:t>
            </w:r>
          </w:p>
          <w:p w14:paraId="0BF7BDF5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3F1BF2" w14:textId="369E6AED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2º orientador(a) desejado(a): ___________________________________________________</w:t>
            </w:r>
          </w:p>
          <w:p w14:paraId="221FF8BE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966518" w14:textId="159E5296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º orientador(a) desejado(a): ___________________________________________________</w:t>
            </w:r>
          </w:p>
          <w:p w14:paraId="12DFB0B7" w14:textId="77777777" w:rsidR="003D38B7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EA3BEF" w14:textId="77777777" w:rsidR="003D38B7" w:rsidRPr="00621B53" w:rsidRDefault="003D38B7" w:rsidP="003D3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8D67F6" w14:textId="77777777" w:rsidR="009D07AD" w:rsidRPr="00621B53" w:rsidRDefault="009D07AD" w:rsidP="009D07A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DA377C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258F7833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0C030270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D07AD" w:rsidRPr="00621B53" w14:paraId="5A1FC21F" w14:textId="77777777" w:rsidTr="00CF792E">
        <w:trPr>
          <w:trHeight w:val="721"/>
        </w:trPr>
        <w:tc>
          <w:tcPr>
            <w:tcW w:w="9966" w:type="dxa"/>
            <w:gridSpan w:val="2"/>
            <w:tcMar>
              <w:left w:w="0" w:type="dxa"/>
              <w:right w:w="0" w:type="dxa"/>
            </w:tcMar>
          </w:tcPr>
          <w:p w14:paraId="7CBC7BC2" w14:textId="77777777" w:rsidR="009D07AD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E4C580" w14:textId="1190DDEE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8. ESTÁ SE CANDIDATANDO ÀS VAGAS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EFERENTES </w:t>
            </w:r>
            <w:r w:rsidR="006F02AF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="00CF792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4799B71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184CECA9" w14:textId="77777777" w:rsidR="009D07AD" w:rsidRPr="00621B53" w:rsidRDefault="009D07AD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4BC03579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4081409" w14:textId="77777777" w:rsidR="00CF792E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5A1060AD" w14:textId="55BE9176" w:rsidR="00CF792E" w:rsidRPr="006F02AF" w:rsidRDefault="00CF792E" w:rsidP="00CF792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159AEA1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88D31E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65A8B8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71589B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40511EB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031498F8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483D1BF0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6BDD9E53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E6C6093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0EC1B422" w14:textId="2061747D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282FD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78BFA9A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F16886F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C5BADE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742C8D7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C3C717C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5DA9F1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71D6899B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28606CF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3ABFEE3E" w14:textId="251A90E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70239F7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21A92AAA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F02AF" w14:paraId="0C02AB13" w14:textId="77777777" w:rsidTr="00CF792E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3F46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</w:tcPr>
          <w:p w14:paraId="28A47434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80AC5BB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605084C7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CF792E" w:rsidRPr="00621B53" w14:paraId="49FD64B5" w14:textId="77777777" w:rsidTr="00CF792E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AF9787D" w14:textId="77777777" w:rsidR="00CF792E" w:rsidRPr="006F02AF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tcBorders>
              <w:left w:val="single" w:sz="4" w:space="0" w:color="auto"/>
            </w:tcBorders>
          </w:tcPr>
          <w:p w14:paraId="7F904D64" w14:textId="1AF6DE45" w:rsidR="00CF792E" w:rsidRPr="006F02AF" w:rsidRDefault="006F02AF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CF792E"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6F02AF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DF5EA71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tcMar>
              <w:left w:w="0" w:type="dxa"/>
              <w:right w:w="0" w:type="dxa"/>
            </w:tcMar>
          </w:tcPr>
          <w:p w14:paraId="3E2FC74B" w14:textId="77777777" w:rsidR="00CF792E" w:rsidRPr="00621B53" w:rsidRDefault="00CF792E" w:rsidP="009D07AD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0F66F7FB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7C440E0E" w14:textId="3A68B4C9" w:rsidR="009D07AD" w:rsidRPr="00060E7A" w:rsidRDefault="009D07AD" w:rsidP="009D07AD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>DECLARO que as informações contidas neste</w:t>
      </w:r>
      <w:r w:rsidR="00E554F4">
        <w:rPr>
          <w:rFonts w:ascii="Arial" w:hAnsi="Arial" w:cs="Arial"/>
          <w:sz w:val="22"/>
          <w:szCs w:val="22"/>
        </w:rPr>
        <w:t xml:space="preserve"> formulário </w:t>
      </w:r>
      <w:r w:rsidRPr="00060E7A">
        <w:rPr>
          <w:rFonts w:ascii="Arial" w:hAnsi="Arial" w:cs="Arial"/>
          <w:sz w:val="22"/>
          <w:szCs w:val="22"/>
        </w:rPr>
        <w:t xml:space="preserve">de inscrição são completas e verdadeiras e que li, estou ciente, concordo e me submeto às normas estabelecidas no Regulamento do Programa (disponível na página web – </w:t>
      </w:r>
      <w:hyperlink r:id="rId8" w:history="1">
        <w:r w:rsidRPr="00E05DCC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59DC1FED" w14:textId="77777777" w:rsidR="009D07AD" w:rsidRPr="00621B53" w:rsidRDefault="009D07AD" w:rsidP="009D07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9D07AD" w:rsidRPr="00621B53" w14:paraId="1F250337" w14:textId="77777777" w:rsidTr="009D07AD">
        <w:trPr>
          <w:cantSplit/>
          <w:trHeight w:val="948"/>
        </w:trPr>
        <w:tc>
          <w:tcPr>
            <w:tcW w:w="7300" w:type="dxa"/>
          </w:tcPr>
          <w:p w14:paraId="6CC1B637" w14:textId="77777777" w:rsidR="009D07AD" w:rsidRPr="00621B53" w:rsidRDefault="009D07AD" w:rsidP="009D07AD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5E784421" w14:textId="77777777" w:rsidR="009D07AD" w:rsidRPr="00621B53" w:rsidRDefault="009D07AD" w:rsidP="009D07AD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46DA9269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4A2F999D" w14:textId="77777777" w:rsidR="009D07AD" w:rsidRPr="00621B53" w:rsidRDefault="009D07AD" w:rsidP="009D07AD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</w:p>
        </w:tc>
      </w:tr>
    </w:tbl>
    <w:p w14:paraId="69F90D06" w14:textId="77777777" w:rsidR="009D07AD" w:rsidRPr="00621B53" w:rsidRDefault="009D07AD" w:rsidP="009D07AD">
      <w:pPr>
        <w:jc w:val="both"/>
        <w:rPr>
          <w:rFonts w:ascii="Arial" w:hAnsi="Arial" w:cs="Arial"/>
          <w:sz w:val="22"/>
          <w:szCs w:val="22"/>
        </w:rPr>
      </w:pPr>
    </w:p>
    <w:p w14:paraId="12759A4A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E554F4">
        <w:rPr>
          <w:rFonts w:ascii="Arial" w:hAnsi="Arial" w:cs="Arial"/>
          <w:b/>
          <w:bCs/>
          <w:sz w:val="22"/>
          <w:szCs w:val="22"/>
        </w:rPr>
        <w:t>ESTE FORMULÁRIO NA ORDEM</w:t>
      </w:r>
      <w:r>
        <w:rPr>
          <w:rFonts w:ascii="Arial" w:hAnsi="Arial" w:cs="Arial"/>
          <w:b/>
          <w:bCs/>
          <w:sz w:val="22"/>
          <w:szCs w:val="22"/>
        </w:rPr>
        <w:t xml:space="preserve">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44ACCD11" w14:textId="77777777" w:rsidR="009D07AD" w:rsidRPr="00621B53" w:rsidRDefault="009D07AD" w:rsidP="009D07A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443EA41" w14:textId="73B6DCBD" w:rsidR="009D07AD" w:rsidRPr="00621B53" w:rsidRDefault="009D07AD" w:rsidP="0010758D">
      <w:pPr>
        <w:ind w:left="284" w:hanging="284"/>
        <w:jc w:val="both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</w:r>
      <w:r w:rsidR="00584A8B" w:rsidRPr="0050138E">
        <w:rPr>
          <w:rFonts w:ascii="Arial" w:eastAsia="Arial" w:hAnsi="Arial" w:cs="Arial"/>
          <w:color w:val="000000"/>
          <w:sz w:val="22"/>
          <w:szCs w:val="22"/>
        </w:rPr>
        <w:t xml:space="preserve">Certidão de Nascimento ou Casamento; Cédula de Identidade; CPF; Título de Eleitor, </w:t>
      </w:r>
      <w:r w:rsidR="00584A8B">
        <w:rPr>
          <w:rFonts w:ascii="Arial" w:eastAsia="Arial" w:hAnsi="Arial" w:cs="Arial"/>
          <w:color w:val="000000"/>
          <w:sz w:val="22"/>
          <w:szCs w:val="22"/>
        </w:rPr>
        <w:t xml:space="preserve">Certificado de Reservista ou de Dispensa de Incorporação </w:t>
      </w:r>
      <w:r w:rsidR="00584A8B" w:rsidRPr="00621B53">
        <w:rPr>
          <w:rFonts w:ascii="Arial" w:hAnsi="Arial" w:cs="Arial"/>
          <w:sz w:val="22"/>
          <w:szCs w:val="22"/>
        </w:rPr>
        <w:t xml:space="preserve">(se </w:t>
      </w:r>
      <w:r w:rsidR="00584A8B">
        <w:rPr>
          <w:rFonts w:ascii="Arial" w:hAnsi="Arial" w:cs="Arial"/>
          <w:sz w:val="22"/>
          <w:szCs w:val="22"/>
        </w:rPr>
        <w:t>aplicável</w:t>
      </w:r>
      <w:r w:rsidR="00584A8B" w:rsidRPr="00621B53">
        <w:rPr>
          <w:rFonts w:ascii="Arial" w:hAnsi="Arial" w:cs="Arial"/>
          <w:sz w:val="22"/>
          <w:szCs w:val="22"/>
        </w:rPr>
        <w:t>)</w:t>
      </w:r>
    </w:p>
    <w:p w14:paraId="2C7E9ABA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1002A69E" w14:textId="77777777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  <w:t>Histórico escolar do curso de graduação</w:t>
      </w:r>
    </w:p>
    <w:p w14:paraId="50BEB518" w14:textId="20C368C4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4.</w:t>
      </w:r>
      <w:r w:rsidRPr="00621B53">
        <w:rPr>
          <w:rFonts w:ascii="Arial" w:hAnsi="Arial" w:cs="Arial"/>
          <w:sz w:val="22"/>
          <w:szCs w:val="22"/>
        </w:rPr>
        <w:tab/>
      </w:r>
      <w:r w:rsidR="00DD165C">
        <w:rPr>
          <w:rFonts w:ascii="Arial" w:hAnsi="Arial" w:cs="Arial"/>
          <w:sz w:val="22"/>
          <w:szCs w:val="22"/>
        </w:rPr>
        <w:t>Se aplicável, d</w:t>
      </w:r>
      <w:r w:rsidRPr="00621B53">
        <w:rPr>
          <w:rFonts w:ascii="Arial" w:hAnsi="Arial" w:cs="Arial"/>
          <w:sz w:val="22"/>
          <w:szCs w:val="22"/>
        </w:rPr>
        <w:t>iploma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3F362E50" w14:textId="60E9D7FE" w:rsidR="009D07AD" w:rsidRPr="00621B53" w:rsidRDefault="009D07AD" w:rsidP="009D07AD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5.</w:t>
      </w:r>
      <w:r w:rsidRPr="00621B53">
        <w:rPr>
          <w:rFonts w:ascii="Arial" w:hAnsi="Arial" w:cs="Arial"/>
          <w:sz w:val="22"/>
          <w:szCs w:val="22"/>
        </w:rPr>
        <w:tab/>
      </w:r>
      <w:r w:rsidR="00D85289">
        <w:rPr>
          <w:rFonts w:ascii="Arial" w:hAnsi="Arial" w:cs="Arial"/>
          <w:sz w:val="22"/>
          <w:szCs w:val="22"/>
        </w:rPr>
        <w:t>Se aplicável, h</w:t>
      </w:r>
      <w:r w:rsidRPr="00621B53">
        <w:rPr>
          <w:rFonts w:ascii="Arial" w:hAnsi="Arial" w:cs="Arial"/>
          <w:sz w:val="22"/>
          <w:szCs w:val="22"/>
        </w:rPr>
        <w:t>istórico escolar d</w:t>
      </w:r>
      <w:r w:rsidR="00D85289">
        <w:rPr>
          <w:rFonts w:ascii="Arial" w:hAnsi="Arial" w:cs="Arial"/>
          <w:sz w:val="22"/>
          <w:szCs w:val="22"/>
        </w:rPr>
        <w:t>e</w:t>
      </w:r>
      <w:r w:rsidRPr="00621B53">
        <w:rPr>
          <w:rFonts w:ascii="Arial" w:hAnsi="Arial" w:cs="Arial"/>
          <w:sz w:val="22"/>
          <w:szCs w:val="22"/>
        </w:rPr>
        <w:t xml:space="preserve"> curso de pós-graduação</w:t>
      </w:r>
    </w:p>
    <w:p w14:paraId="5BB80B9D" w14:textId="307B0069" w:rsidR="009D07AD" w:rsidRPr="00060E7A" w:rsidRDefault="00D85289" w:rsidP="009D07AD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 w:cs="Arial"/>
          <w:b w:val="0"/>
          <w:bCs w:val="0"/>
          <w:sz w:val="22"/>
          <w:szCs w:val="22"/>
        </w:rPr>
        <w:t>6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 xml:space="preserve">. </w:t>
      </w:r>
      <w:r>
        <w:rPr>
          <w:rFonts w:ascii="Arial" w:hAnsi="Arial" w:cs="Arial"/>
          <w:b w:val="0"/>
          <w:bCs w:val="0"/>
          <w:sz w:val="22"/>
          <w:szCs w:val="22"/>
        </w:rPr>
        <w:t>S</w:t>
      </w:r>
      <w:r w:rsidR="009D07AD" w:rsidRPr="00060E7A">
        <w:rPr>
          <w:rFonts w:ascii="Arial" w:hAnsi="Arial" w:cs="Arial"/>
          <w:b w:val="0"/>
          <w:bCs w:val="0"/>
          <w:sz w:val="22"/>
          <w:szCs w:val="22"/>
        </w:rPr>
        <w:t>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76B3AE69" w14:textId="24E8DF68" w:rsidR="00AE2C4E" w:rsidRDefault="009D07AD" w:rsidP="000F578B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ab/>
      </w:r>
    </w:p>
    <w:sectPr w:rsidR="00AE2C4E" w:rsidSect="00E90589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0EA36" w14:textId="77777777" w:rsidR="00E90589" w:rsidRDefault="00E90589">
      <w:r>
        <w:separator/>
      </w:r>
    </w:p>
  </w:endnote>
  <w:endnote w:type="continuationSeparator" w:id="0">
    <w:p w14:paraId="620328FD" w14:textId="77777777" w:rsidR="00E90589" w:rsidRDefault="00E90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3A011" w14:textId="77777777" w:rsidR="00E90589" w:rsidRDefault="00E90589">
      <w:r>
        <w:separator/>
      </w:r>
    </w:p>
  </w:footnote>
  <w:footnote w:type="continuationSeparator" w:id="0">
    <w:p w14:paraId="0AAE619C" w14:textId="77777777" w:rsidR="00E90589" w:rsidRDefault="00E90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0F3897"/>
    <w:rsid w:val="000F578B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D38B7"/>
    <w:rsid w:val="003D78AE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31AD3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0589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1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04-23T20:13:00Z</dcterms:created>
  <dcterms:modified xsi:type="dcterms:W3CDTF">2024-04-23T20:14:00Z</dcterms:modified>
</cp:coreProperties>
</file>